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4994</w:t>
      </w:r>
      <w:r>
        <w:t xml:space="preserve"> </w:t>
      </w:r>
      <w:r>
        <w:t xml:space="preserve">การออกแบบสื่อดิจิทัลเบื้องต้น</w:t>
      </w:r>
      <w:r>
        <w:t xml:space="preserve"> </w:t>
      </w:r>
      <w:r>
        <w:t xml:space="preserve">9</w:t>
      </w:r>
      <w:r>
        <w:t xml:space="preserve"> </w:t>
      </w:r>
      <w:r>
        <w:t xml:space="preserve">ส.ค.</w:t>
      </w:r>
      <w:r>
        <w:t xml:space="preserve"> </w:t>
      </w:r>
      <w:r>
        <w:t xml:space="preserve">2565</w:t>
      </w:r>
      <w:r>
        <w:t xml:space="preserve"> </w:t>
      </w:r>
      <w:r>
        <w:t xml:space="preserve">ปลา</w:t>
      </w:r>
      <w:r>
        <w:t xml:space="preserve"> </w:t>
      </w:r>
      <w:r>
        <w:t xml:space="preserve">ภูมิ</w:t>
      </w:r>
    </w:p>
    <w:p>
      <w:pPr>
        <w:pStyle w:val="Date"/>
      </w:pPr>
      <w:r>
        <w:t xml:space="preserve">วันพุธที่</w:t>
      </w:r>
      <w:r>
        <w:t xml:space="preserve"> </w:t>
      </w:r>
      <w:r>
        <w:t xml:space="preserve">24</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จะเข้าไปทำนี่เราก็ความหมายของ AAnimation นะคะคำว่า</w:t>
      </w:r>
      <w:r>
        <w:t xml:space="preserve"> </w:t>
      </w:r>
      <w:r>
        <w:t xml:space="preserve">“</w:t>
      </w:r>
      <w:r>
        <w:t xml:space="preserve">Animation</w:t>
      </w:r>
      <w:r>
        <w:t xml:space="preserve">”</w:t>
      </w:r>
      <w:r>
        <w:t xml:space="preserve"> </w:t>
      </w:r>
      <w:r>
        <w:t xml:space="preserve">นี่มันเป็น ก็คือ Animate และก็ Animator ภาษาอังกฤษ M-E-R-E กับภาษาฝรั่งเศษ ที่เขาแหปลออกมาน่ะนะทางการ์ตูนหรือทางภาพ หรือกาตูนร์สมัยก่อนนี่มันก็คือเราเปิดอ่านภาพก็คือ ทำไมหน้ามันหายในตัวนี้ในภาษาญี่ปุ่นมันจะ การ์ตูน Anime น่ะ ของญี่ปุ่นให้นึกถึงอะไรโดเรม่อน เสร็จแล้ว สมัยก่อนมันจะยังไม่เรียกการ์ตูนที่ทำว่าเป็น Animation วาดรูปใช่ไหมคะ สมัยก่อนวาดรูปเสร็จแล้วเอารูปน่ะมาเรียง นี่ ต้องวาดโดเรม่อนการที่โดเรม่อนจะเดิน สัก 100 ตัว จะเป็นถ่ายภาพที่ 1, 2 ตัวรูปโดเรม่อนที่วาดน่ะเอาภาพนั้นน่ะ ให้นึกถึง ใครเคยดูกางแปรงบ้างรุ่นนี้ยังได้ดู น่ะ เคยดูใช่ไหม มันจะหมุนไป นั่นล่ะไอ้ฟิลิม์มันก็จะเลื่อน กับ Animation ในยุคปัจจุบันที่ใช้คอมพิวเติเดี๋ยวจะเห็นว่ามันต่างกันอย่างไร Anime หมายถึงการ์ตูนที่เป็นภาพยนตร์นะคะ น่ะ ถ้าเขาไปเอาคำมาจากภาษาอังกฤษ ไม่เหมือนไทยเรานะ นะคะ มันก็เลยกลายเแ็น Anime ด้วยประการละฉะนี้นะคะ ทีนี้ก็คือหลักการ ให้นึกถึงยุคก่อน มันมีหลายยุคอย่างที่บอกมาเรียงต่อกันแล้ว นะคะ ก็คือให้เคบื่อนไหวได้ แต่คือถ้าเป็นยุคปัจจุบันเหมือนยุกค์เรา ได้ตามยุค ตามสมัย หรือวิธีการนั่นล่ะแยกออกเป็นกี่แบบอันนี้ก็คือมันจะเหมือนการ์ตูนในยุคก่อนวาดที่ได้รูปตัวการ์ตูนมันจะเคลื่อนไหวมันก็สวยใช่ไหม มันก็วาดแบบง่าย ๆ เหมือนแค่วาดกลม ๆวงกลมวาดตั้งแต่รูปที่ค่อย ๆ ขยับแขน ขยับขาไปทีละนิด เข้าใจไหม วาดทีเดียวแล้วมือกับขามันไป ท่าขาก็ต่างหากื่ามือก็ต้ผู้สร้าง Animation นะคะถ้าวาดการ์ตูนตามหลักแล้ว นึกออกนะ ต้องใช้คนเยอะนะคะ ต้นทุนก็จะสูงอันนี้เป็นแบบ Animation นะคะ ชนิดที่ 1 ของAnimation แบบที่ 2 เขาเรียกว่า Stop Motion คือหลักการของ Stop Motion นี่ มันจะเป็นการใช้หุ่นหรือดินน้ำมัน นึกออกนะ การ์ตุนพลาสติกก็คือขยับแขนขยับขาได้เหมือน Lego ท่ายืน เขาก็จะมีท่าเดิน ท่าอะไร ตัว ตัวหุ่นนี่ลักษณะมันก็จะ ว่างั้นเถอะนะคะ อันนี้ก็ใช้เวลาเยอะเหมือนกันเพราะ ให้ไปดูภาพยนตร์เรื่อง Jameที่ใช้วิธีการปั้นดินน้ำมัน ตัวนี้ให้น้องดู เรื่องเพนกวินน่ะ ไแ้ Pนะคะ มันจะเป็น นกเพนกวินตัวนี้ ใช้หลักการนั้นก็คือ พอถ่ายขยับตัวหุ่นไป แบบนี้เป็นต้นนะคะ และแบบสุดท้ายก็คือในยุคปัจจุบัน ใช้คอมพทำ มีทั้งทำแบบเรียนแบบ แบบที่ 1 ก็คคือ วาด ๆ เป็นรูปแล้วนำรูปมา มาปรับปรุง ให้คอมพิวเตอร์นี่ มันจะคล้ายแบบที่ 2 ก็คือ เหมือนตัวที่ วาด ให้นึกถึงถ้าวาดการ์ตูรนลายเส้นมันจะต่อกันแขนมันจะไม่แยห ไม่ได้วาดต่อนึกออกไหม เพื่ออะไร เพื่อเราจะทำให้ขาหรือแขน นะคะ มันเป็นหลักการที่เหมือนเราปั้นหุ่นแต่ไม่ใช่วิธีการปั้นก็คือเอาตัว นะคะ และแบบสุดท้าย ที่เคยสอนรุ่นพี่ไป อันนั้นคือ ไอ้ตัวการ์ตูนที่เราวาดน่ะ มันจะกระพตาม อันนั้นคือใช้ AI เลยนะ แต่พอเรามีการกระพริบตาน่ะ ไอ้ตัวทำเหมือนเราเลย หรือเวลาเราพูด แต่ไอแบบที่เป็น AI ที่แม่บอกน่ะ ก็คือจะขยับไปตามลักษณะ เราก็ไม่แน่ใจ ไปลองดู ยกตัวอย่างเรื่อวคาวบอยใช่ไหม นะคะ มีหลายภาใช้หลักการคอมพิวเตอร์ Animation แบบที่ 3 ใช้คอมพิวเตอรืโปรแกรมที่ใช้ก็มีเยอะมาก นะคะ นั่นเองนะคะ มันมีหลักอยู่ 12 ข้อเขาบอกนะคะ โดยเขาบอกว่า นะคะ ของนิทานที่เด็ก ๆ ชอบกันมากเลยก็คือของ นะคะ เขาเป็นคนที่สร้างไอ้การ์ตูน มีดังแต่ไปนี้ ไอ้ 12 นี่12 ข้อมีอะไรบ้าง นะคะ ข้อที่ 1Squash and Stretch บอกว่าเป็นการใช้หลักของการยืดและก็หดตัวน่ะ ใช้หลักที่ดูมาจาก…กฎทางฟิกของพี่เก๋บ่นะคะ ในเรื่องของมวลและน้ำหนัก น้ำหนักด้วยนะคะ ไม่ใช้น้ำหนักเยิอะ ๆ ยืดกับหดติ้งเดียว ให้นึกถึงลูกเล็ก กับลูกใหญ่ต่างกันใช่ไหมลูก เพราะยิ่งลูกเล็ก จนกระทั่งมันรับไม่ไหว แลวมันจะแตกใช่ไหมการมวลและน้ำหนักนึกออกนะ คือ มันก็จะไม่เยอะ มัน… เขาบอกว่าการทำ Animation นให้นึกง่าย ๆ ก็คือ นึกถึง เห็นไหมคะ แต่เขาบอกว่าแต่ถ้าทำเป็น Animation นี่มันมีการเติม แตกต่างออกมา ทำให้มันเวอร์นเวอร์น่ะ นะคะ เพื่ออะไรเพราะอะไร เพราะบางอย่างเพราะ ตึกเอียง เหมือนโยกไปโยกมา เหมือนต้นไม้เวลาลมพักน่ะ ต้องใส่ Over เข้าไปนะคะเดี๋ยวให้ดูว่าเป็นอย่างไรมันจะเล่น หลัการยืดและหดจากตัวอย่างนี่เห็นไหมพอยาวพอหดลงมา ของลูกโป่งใส่น้ำนั่นเอง นี่คือหลักการข้อที่ 1 ทีนี้มาดูข้อที่ 2 เขาบอกว่ามันแปลออกมาว่าความคาดหวัง เขาบอกไว้ว่า คือเราคาดหวังอะไร เราคาดหวังให้คนดูเห็นอะไรหรือจินตนาการ นี่ มันจัชะต้อง ให้นึกถึงนะ เหมือนเรากระโดดคือลอยขึ้นไม่ใช่กระโดดและตกลง เห็นไหมคะ เหมือนเวลากระโดดขึ้นนี่ระหว่างกระโดดแบบที่ 1 ยืนขึ้น เด็ก ๆ ยืนขึ้น ออกมาด้านข้างลูก ห้ามงอขา ทำตัวตรง ๆ แล้วลองกระโดดดูกระโดดดู ทำตัวตรง ๆ และกระโดดดู นะ ห้ามงอขา ใช่ ๆ ต้องลองดูสิลองเกรง แบบงอขาได้ ก้คือเราต้องย่อก่อนเห็นไหมการกระโดนมันก็จะสูงขึ้น แบบนี้แล้วกระโดดขึ้นย่อลงไปก่อนแล้วกระโดด คือเหมือน… ไม่แน่ใจเด็ก ๆ เคยดูการ์ตูน เรากระโดด อย่างมากก็อยู่กับที่ ขัยัอย่างมากก็นิดหนึ่ง 100 เมตรแบนีนะคะ นั่นก็คือต้อมี Over เดี๋ยวดูในวีดีโอสิมันจะให้เห็นอย่างไรเหมือนการโยก ยกขา กลิ้ง วัตถุชิ้นนี้เป็นสี่เหลี่ยมนี่ ตีลังกานี่ ถ้าเราไม่ม้วนตัวใช่ไหม มันก็จะเป็นการตีรังกาไม่ได้ เรก็ต้องงอตัวไปด้วน ม้วนตัวไปด้วย แบบนนั่นก็คือหลักการเดียวกันมี Animator มาดูข้อที่ 3 3 หลักการข้อที่ 3 คือการที่ จะเป็นลักษณะของการลำดับภาพน่ะค่ะ ก่อนก่อนหรือหลักให้นึกถึง มันจะมีอะไรออกมา ให้นึกถึงการลำดับภาพนึกออกนะ เมื่อเราเห็น แสงมาก่อนเสียงเพราะ ฉะนั้น มันต้อง เหมือนเราเห็นฟ้าผ่าน่ะ มันจะมีประกาย แป๊บขึ้นมาก่อนใช่ไหม มันจะต้องมีความสอดคล้องด้วย ไม่ใช่ เปรี้ก่อนแล้วคอ่ยเห็นแสงสายฟ้าตามธรรมชาติ เลยว่า หรือว่าจะเตรียมอุดหูแล้วเดี๋ยวมันต้องเปรี๊ยงแน่นอน มาก่อนมาหลัง ให้นึกถึงเหมือน เวลาเราจะไปเดินอะไรจะไปก่อน ขาก้าวก่อนแล้วมือมันถึงจะ Staging ก็คือต้องดูด้วยว่าวมันจะมีลำดับของการเคลื่อนที่ เหมือน เหมือนนกอ่ะเหมือนนกเวลามันบิน นะคะ แบบนี้เป็นต้นเหมือนเฮริคอปเตอร์น่ะ Staging ก็คือมันจะต้องมีลักษณะของการที่จะวัตถุสิ่งนี้ ตัวอย่างนี่เห็นไหมตัวนี้เป็นเหมือน จุดพลุขึ้นไป มันจะไม่ใช่จุดขึ้นไปแล้วมันแตกเลยถูกไหมมันจะเป็นเส้น นะคะ นี่ก็คือหลักของ Staging Straight ahead โอ้โหภาพมันซ้อน เปลี่ยนร่าง ของตัวละครของตัว ตัว Animation ที่เราจะทำ การเปลี่ยนที่ไปตามเฟรม นึกออกนะ นั่นคือ Staging นะ ไปทีละภาพ แต่พอเป็น Post to Post ภาพเริ่มต้นคือยืนเฉย ๆแต่ถ้าเกิดเป็น ภาพที่จบชัดเจนนะคะ เห็นไหม มันจะมีภาพหลักหรือ Key สุดท้ายที่จะจบในภาพมันต้องก้าวซ้ายขาว โดยปกติเขาก็จะใช้เทคนิคทั้ง 2 มาช่วยกันคือเอาไอ้ เพราะถ้าทำแค่ 3 เฟรม แบบ pose to posเขาเรียกว่าอะไรล่ะ แบบนี้นะคะ มันก็จะไม่เป็นธรรมชาติ เพราะฉะนั้นก็ต้องผสานทั้ง 2 แบบนะคะ Straight ahead และก็ pose4 มาดู Follow Through and Overlapping Action Follow ติดตามนะคะ เขาบอก จะมีลักษณะคือมี 2 แบบ ก็คือมี Follow to แล้ว แล้วพอ Action แล้ว มันจะมี มีลูกโป่งอยู่ตรงหน้า แล้วเอาเข็มไปจิ้มเอาเข็มไปจิ้มลูกโป่งต้องเป็นอย่างไรคะ แตกใช่หรือเปล่านั่นคือ Re Action อะไรแบบนี้ นั่นคือ Reaction เมื่อมีปฏิกิริยา มีการเด้งกับคืนอะไรแบบนี้ก็ได้ แต่เมื่อจิ้มไแตกอย่างไรอีก นั่นคือ Re Action Follow ก็เหมอตามกันไปมันจะต้องมีขั้นตอนนะ Action ที่ 1 คือการจิ้ม Reactiomจิ้มคือลูกโป่งแตก เหมือน…ใครเคย ลดลง ให้นึกถึงเหมือนเราขี่รถไป แล้วไปตกหลุมนึกออกนะ Re Action จากแรงที่ขับ หรือความเร็วด้วยเพราะบางทีตก เอาง่าย ๆ มันจะเป็นอย่างไร ไม่ค่อยจะเบาอ๋อ เพื่อน ๆ บอก ถึงลูกระนาดเด็ก ๆ ทำอย่างไรคะชะลอไหม นั่นคือ Action กับ Re Action จะ รถเราอาจจะเหินก็ได้ แต่ถ้าฉะลอมันอาจจะแค่ ค่อย ๆ สิ่งที่จะเกิดตามมาต่อมา Overlapping Action Action หลัก หรือ Reaction หลัหและการเคลื่อนไหวรองที่จะเกิดตามมา หรือการส่ายหัวถ้าส่ายหัวมัน ส่ายไปตามเห็นไหมคะ นั่นคือ ก็คือมันก็จะมีวัตถุอื่น ก็คือมัดผม 2 อันไม่ใช่เห็นไหมนึกออกนะ กับ Action ที่ 2 ก็คือผมนี่มันก็จะต้องตามมาด้วยเอียงตามมาด้วย เยอะนะคะ หลักเขาเยอะ แต่เห็นไหมการ์ตูนมันก็เลยน่าดู อยู่แล้ว Sloe-in Slowช้า ในช้าหรอ มาดูกันนะคะ ไอ้หลักการนี้ มันเป็นการเคลื่อนไหว ใช้หลักการ รถนะคะรถ รถหยุดรถวิ่งน่ะ คือตอน Slow-in นี่นะคะ จะขับรถหรือสตาร์ทมอเตอร์ไซต์อย่างไรคันเร่งมันก็จะเริ่มจาก 0 10 นึกออกนะ มันจะใช้หลังการนี่ว่า บางสิ่งนี่มันเริ่มจากช้า ๆ ก่อนความเร็วถึงจะเพิ่มขึ้นได้ เหมือนบิดมอเตอร์ไซต์น่ะ พอบิดแล้วเบิ้นคันเร่ง น่ะ ข้อขัดแย้งในทางตรงกันข้ามมันจะไปตามช้า แล้วค่อยไปหาเร็ว ในแนวดิ่งให้นึกถึงฟิสิกส์ แนวแรงโน้มถ่วงของโลก โยนขึ้นไปปุ๊บ มันจะแตกมันจะช้าก็ต่อเมื่อไอ้วัตถุที่เรา กระดาษน่ะ มันก็จะลงช้่นะแต่ถ้าวัตถุชิ้นนั่นมันหนักน่ะ มันจะกลับกันก็คือ ถ้าในแนวระนาบก็คือเริ่มจากช้าไปหาเร็วใช่ไหมคะ เห็นไหมคะ เขาบอกว่าในการโยนวัตถุ น่ะนะที่บอก แต่่พอมันตกลงมาเป็นหลักการนั่น คือมันก็เกี่ยวโยง เบรก เพราะเดี๋ยวเราจะเริ่มทำตามเขานี่ล่กฎเขานี่ล่ะ ที่เป็นลักษณะเป็นเส้นโค้งใรที่นี้หายถึงการเคลื่อน เราขว้าง ขว้างของไปมันจะไปขึ้นไปตรง ๆ นึกออกนะ พอดีนึกออกไหม มันจะโค้งหน่อย ๆ มันจะมีการเคลื่อนเคลื่อน ๆ ของวัตถุลงไปข้างหน้าหน่อย นั่นคือลักษณะของ แนววิถีโค้งเหมือนถ้าดูหนังสงครามมันจะ จากเป้าใช่ไหม มันต้องมองวัตถุนู้นเลยด้านหน้าเลยถึงจะยิง ตามหลัก พอยิอะไรน่ะ เขาเรียกลมเรียกอะไรด้วย นะคะ มันไม่เหมือนการปล่อยจรวด อันนั้นเพราะมันมีการ แบบโค้งนี่ เห็นไหม มันควรจะยืดก่อนแล้วค่อย ตามแนวโน้มถ่วงของโลกต้องมีเส้นโค้งเกิดขึ้น นะคะ Secondary Action หลักข้อที่ 8 การเคลื่อนไหวของตัว…หลักการเคลื่อนไหวลอง ผมก็ต้องสิ่งที่เคลื่อนไหวรองลงมาก็คือ ผมก๋สบัดใช่ไหมคะ ไม่ใช่เคลื่อนไหเหมือนกันนะคะ ไม่ใช่มีแค่ตัวเดียวแล้วจบข้อที่ 8 Timingคือเวลาเราจะทำ Animation นี่เวลา ความเร็ว ไม่สมดุลกับเวลาเหมือน เดี๋ยวดูจากรูป สี่เหลี่ยมแบบนี้ดูความเร็วในการผลักแต่ละแบบเห็นไหมคะ ไอ้ตัวล่างนี่ สดุดตรงช่วงกลางพอผ่านไป การเคลื่อนไหวของภาพบนหรือล่างถูกเดี๋ยวให้ เดี๋ยวจะถามนะ ไม่ขึ้นอีกแล้วบิว ๆ เมื่อกี้ที่ถามว่า Timing ในภาพวีดีโอนี่ บิวคิดว่า อันที่ 1 ทีนี้ รูปสี่เหลี่ยมมันเป็นอย่างไร ตรถูกไหมให้นึกถึงเวลาเราโดนเพื่อน ใช่หรือเปล่า พอโดนผลักปุ๊บ ไอ้มุกลองของเลย นี่ สิ่งที่จะตามมา Action รองก็ตพอโดนผลัก ไม่ใช่ คนโดนผลักก็จะเอียง เขาเรียกว่าเป็นปฏิกิริยาตอบสนองด้วย นะคะ นั่นคือ Timing นะคะ มันต้องสอดคลแองด้วยนะคะ ต่อไป เขาบอกExaggeration ในภาษาวัยรุ่นเขาต้อง Overaction สมัยนี้เรียกว่อะไรลูก เรียกว่าอะไร เวลาทเกิน ๆ หน่อย ๆ ใช้คำว่าอะไรคะ ต้องเพิ่ม เพิ่มให้มันดูเวอร์ ๆ เข้านะคะ เหมือนในตัวอย่างเช่น จากสี่เหลี่ยมกลายเป็นตัวอะไรมางับมา… งับเลย เห็นไหมคะ ทำให้ดูเกินจริงนะคะคือ เขาเรียกว่า</w:t>
      </w:r>
      <w:r>
        <w:t xml:space="preserve"> </w:t>
      </w:r>
      <w:r>
        <w:t xml:space="preserve">“</w:t>
      </w:r>
      <w:r>
        <w:t xml:space="preserve">Exaggeration</w:t>
      </w:r>
      <w:r>
        <w:t xml:space="preserve">”</w:t>
      </w:r>
      <w:r>
        <w:t xml:space="preserve"> </w:t>
      </w:r>
      <w:r>
        <w:t xml:space="preserve">Solid drawingSolid นั่นก็คือ วาดให้วัตถุมีมิติ หรือมีเงาที่มันสมจริงนะคะ เหมือนเงาจะเกิดขึ้นก็ต่อเมื่ออะไรคะ ก้ต่อเมืแวงมาส่องใช่ไหม ถ้าส่อง แบบนี้นะคะ นั่นคือการวาดให้มันเกิดมิติหรือแสงเงส ซึ่งจะ ดูตัวอย่างภาพ นี่เห็นไหม พอหมุนเห็นไหมคะ เส้น ๆ ที่เกิดขึ้น วิ่งมานะคะ ใส่แสงใส่เงา แบบที่บอกนะคะ จะเป็นลักษณะนี้ วัตถุอยู่ไกล ๆ ชิ้นเบ่อเร่อเท่อชิ้นก็ต้องเล็กแต่พอเคลื่อนเขามา นะคะ น่าจะเหลืออีก 2 ข้อ นะ แรงดึงดูด Appeal ก็คือ ไม่ใช่แรงโน้มถ่วงของโลกนะในที่นี้หมายถึง ที่เกิดจากไอตัวการ์ตูนนั้น หรือรูปทรงนั้นไม่ใช่แรงดึงดูดของโลก เด็ก ๆ น่าจะดู Donul DuckMicky ก็คือพุดอะไรก็ไม่รู้เรื่อง ปั๊ก ๆ นั่นก้คือพูดเรา ถ้าดู นะคะ นั่นก็คือสร้างAppeal ให้ตัวงานหรือตัวละครนั้น ในที่นี้ ทำให้ไอ้สี่เหลี่ยมนี่ ให้ไม่ดูเป็นสี่เหลี่ยมที่ธรรมดานะคะหรือตัวละครในตัวอย่าง คือให้นึกถึงตัวละครที่ทำแล้วมีจุดเด่ยเช่น… นะคะ ครบ 12 ข้อของเรานะคะคือเราจะทำ Animation นี่เราต้อง นะคะ ทีนี้ เดี๋ยวเราจะเบรกก่อนนะคะ เดี๋ยวจะให้พักไปเข้าห้องน้ำ สร้าง ทีนร้เด็ก ๆ เปิดไอตัวการ์ตูนที่เคยวาดไว้ขึ้นมา เอาเป้็นไฟล์ เบรกก่อนนะคะ 10 นาทีนะ โอเคหรือ เท่าไหร่ดี นะคะ 10.30 นะคะ แล้วเรามาต่อ</w:t>
      </w:r>
    </w:p>
    <w:p>
      <w:pPr>
        <w:pStyle w:val="BodyText"/>
      </w:pPr>
      <w:r>
        <w:t xml:space="preserve">[ภาษาต่างประเทศ] +เด็ก ๆ จะต้อง 1 อันจำได้น่ะ นะคะวาดนี่ จำได้นะแขน ขา เห็นไหมคะ ดูนะคะ หลักการง่าย ๆ เลย เลือก เลือกทุกชิ้นส่วนเลย วางค่ะ เห็นไหมเราก็ปรับขนาดภาพให้มันพอดีตัวเลย เสร็จแล้วก็ File Save ass PNG ภาพจะไม่ใหญ่มากดแล้วก็พิมพ์ชื่อแล้วก็กด Saveโอเคไหม เด็ก ๆ ล่ามหายบ่าดนิ่ เอาใหม่Crtl + P กลับไปที่ ที่ใช้ทำ Animation นี่สัญญาณไม่ได้หรอโอเค ดโปรแกรมที่เราจะมใมีเยอะ ใช้คอมพิวเตอร์สร้างนี่ แต่เมื่อกี้แม่บอกว่า เราวาดน้องหมีแค่รูแต่เด็ก ๆ จะต้องวาดแขนกับขา ทำ animation นี่ นี่นะคะ ไปค้นมามันบอกเป็น 22 โปรแกรม มือโปรสะด้วย มีโปรแกรมอะไรบ้างให้เด็ก ๆ ค้นไปที่ Googlr คำว่า… ไหนล่ะ22 โปรแกรมทำ Animation ค้นด้วย คำค้นข้างบนนะลูก22 โปรแกรมทำ Animation เบราว์เซอร์ Cแล้วก็ ที่ Google Search 22 ถ้าใคร นะคะ ถ้าใครเลือกว่าพิมพ์ 22 โปรแกรมทำ Animation ตามนี้จะขึ้น มันมีเยอะกว่านี้อยู่ แต่ที่…ที่เราค้นมานี่เราก็รวบรวมจาก ก็เลยพาเด็ก ๆมาค้นวิธีนี้นะคะของคนนี้เว็บนี้เขาบอกว่า แยกแบบ แบบที่ 1 Animaเป็นแบบ Animation เล่าเรื่องเป็นแบบ เอาแค่นี้พอ ไม่ต้องไป search เต็ม ขึ้นอน่นอนนะคะ ใน Google นี่ Search โปรแกรม ทำAnimation มาเลยเห็นไหม รวม 22 โปรแกรม ทำการ์ตูนเคลื่อนไหว คือง่ายขนาดว่า กด 3 คลิกทำแอนิเมชันไ3 คลิกก็ทำ Animation ได้แล้ว เขาแบ่งแบบเป็น Sเช่นการ์ตูนหรือนิทานพวกนี้จะเป็น นำเสนอ Presentation ก็คือสร้างภาพเคลื่อนไหวเพื่อจะมาทำ นะคะ มาดูที่ตัวแรกก่อน Animation แบบเล่าเรื่องก็เช่น นิทาน หรือ วิธีใช้สินค้า Product คือสินค้านะคะ อะไรแบบนี้นะคะ ก็คือมันมีเรื่องราว หรือมี Contance นั่นเอง Animaker ชื่อโปรแกรมนี้นะคะ ตัวนี้ เยอะแยะนะคะ เดี๋ยวเราได้ มีทั้งแบบฟรีแล้วก็เสียเงินคือ เขาจะมีให้ฟรีก่อน ให้ไปลองก่อน ใช้แล้วโอเคไหม ถ้าโอเคแล้ว นี่ มันไม่มี Free Program นะมาปุ๊บต้องซื้อใช้อะไรอย่างนี้ Animatron Animatron เอาตอนของ Marvel ยอดมนุษย์ของตัวค่ายหนัง Marvel น่ะ ไอ้ตัวแดง ๆ น่ะ ชื่ออะไรนะ จำไม่ได้พี่ดอม นะคะของ Marvel น่ะค่ะคือไอ้พวกภาพยนต์ น่ะมัน ใช่ ๆ นั่นล่ะนะคะ ก็จะมี 2 ค่ายนั้นก็จะสร้างหนังแนวยอดมนุษย์พวกนี้ ตัวนี้นะคะ สามารถทำออนไลน์ได้Animatron นี่ทำ Online ได้ 10 โมงจะ 11 โมงแล้ว อีกตัวหนึ่ง Biteable เป็นแบบนี้นะคะ แบบต่อมาทำเพื่อนำเสนอหรือ ก็จะมีตัวอย่างของโปรแกรม หลายตัวอยู่นะคะ เด็ก ๆ ไปอ่านดูได้ มันจะมีแค่ตัว 2 ตัว ไม่มีให้เลือกใช้เยอะอย่างปัจจุบันนะ คือ โปรแกรม Flaht น่ะ คือ Flash น่ะกิน น่ะ มันก็จะใช้พื้นที่เยอะ ยังบอกว่าโปรแกรมทำ Animation ตัวใหม่ ๆ นี่ ตัวต่อมา โปรแกรมทำ Whiteboard animationWhite board คืออะไร เราทำอะไรอยู่ แล้วก็… คือเปลี่ยนจาก White board ธรรมดาที่เราเขียน ลักษณะนี่มันก็จะมีพื้นที่ พื้นที่มีลักษณะพอมาถึงบ้านเรา…แต่เป็นตอน Whiteboard คือเขียนใช่ไหมก็จะเขียนจากวัตถุมีหลายตัวนี่ แบบนี้เขียนเลย นะคะ แต่พอมาทำเป็น Animation มันก็ทำให้ดูเร็วขึ้นแต่เข้าใจได้ง่ายขึ้น การจำจากภาพมันจะง่ายกว่จำแบนะคะ อย่างนี้เป็นต้น ของโปรแกรมนะคะ มีเยอะกว่านั้นอีก เด็ก ๆลองค้นด้วยกันค้นว่าโปรแกรม Animation แล้วค่อยซื้อ เพราะว่าอะไร เพราะว่าส่วนใหญ่จะทำเพื่อถ้าไม่ทำไปขาย มันก็จะได้ฟังก์ชันไม่ครบ อยาแต่ทำไมทำไม่ได้อย่างนี้เป็นต้น ทีนี้มาดูโปรแกรมที่จะให้ลองทำตัวนี้ง่ายสุดแล้วมีภาพวาด มีหรือยัง เปิดไฟล์ภาพตัวเองขึ้นมาก่อน ที่… มีไวใจเร็วอีกแล้ว ล้นจอ เดี๋ยวย่อก่อนZoom Zoom Zoom แม่ก็ว่าแม่ไม่ได้กด Zoom นะ เข้า google ลูก เข้า Google แล้วพิมพ์คำค้นว่า นะคะ สร้างการ์ตูนเคลื่อนไหวฟรีบนเว็บ พแต่ทีนี้ ถ้าใครเห็นหน้าสไลด์แล้ว พิมพ์ตามนี้เลยก็ไwww.goodtipeit.com cartoonforfree ตามนี้เลยก็ได้ถ้าใครเห็นลิงก์นี้แล้วพิมพ์ตามลิงก์ เด็ก ๆจะโผล่มาที่หน้านี้ หน้าไหนล่ะฟรีไม่อย่างนั้นก็ พิมพ์… พิมพ์ด้วยคำค้นภาษาไทยตัวนี้ดีกว่า แล้วกด Enter พิมพ์ด้วยภาษาไทยนะคะ ใครที่เข้ามาแล้วรอเพื่อนแป๊บ เด็ก ๆ จะเข้ามาที่เว็บที่ชื่อว่แล้วมันก็จะขึ้นหน้าที่มีหมี ให้เราคลิกที่เปิดเข้าเว็บเห็นไหมข้อที่ 1 น่ะ นี่เห็นไหมคะ ใครยังไม่มาหน้านี้ นะคะ จะเข้ามาที่หน้าเว็บนี้ ใครยังไม่เข้าเว็บนี้ เข้าหมดแล้วนะคะ กดเลยค่ะ เสร็จแล้วมันจะมีบอกว่า Upload Photo ไว้ไหน ไฟล์ภาพเราเก็บไว้ที่ไหน ไฟล์รูปภาพ เช่นตัวอย่างนี้จะเอารูปน้องหมีนี้มานะคะ เลือกไฟล์ภาพที่เราจะใช้แล้วกด บางทีเข้าไปครั้งแรกนี่ปุ่ม Aceept ตรง</w:t>
      </w:r>
    </w:p>
    <w:p>
      <w:pPr>
        <w:pStyle w:val="BodyText"/>
      </w:pPr>
      <w:r>
        <w:t xml:space="preserve">[ภาษาท้องถิ่น]รูปมันก็จะต้องเป็น ได้รูปแล้ว กดปุ่ม มันก็จะ ข้อกำหนดเขา ไม่ต้องอ่านหรอกค่ะ ยาวยาวเป็นวาเลยค่ะ พื้นที่ของภาพมันเยอะในตัวอย่างน่ะ มันมีก็คือเราเลือกมา 1 รูป ถ้า… ถ้าขนาดภาพได้ตามนี้แล้วก็กดปุ่ม Next ไปต่อ ตัวนี้ขนมันไม่มี ก็สามารถมาวาดได้ แตาเมาวาดได้แต่เราวาดไว้หมดแล้วนะ นะคะ แต่ของเราวาดไว่เสร็จหมดแล้วเราก็คลิก Next ไปได้เลยนะคะ เด็ก ๆ แสดงให้เห็นว่า ไอ้ตัวรุปของเรามันจะเคลื่อนไหวได้ตามไอ้ นะคะ คือตำแหน่งของขาของตัว อะไรพวกนี้ก็คือ เอาตามเขาไปก่อนอย่าพึ่ง มันอยู่ในระนาบของตัวนี้หรือยัง เห็นไหมย้ายจุดแขนขาดได้นั่น ก็คือ หรือจะเลื่อนไปที่หูแบบนี้ ก็แล้วแต่เรานะคะ แบบนี้ สมมติแม่เลือ่นตำแหน่งหูNext ทีนี้มันจะมีให้เลือกว่าจะ Add Animation ได้ นะคะ เห็นไหมเห็นหรือยัง เพราะฉะนั้นนะ ให้นึกถึงว่าถ้ารูปเราความละเอียดมันน้อย เอาน้องหมีเต้น น้องหมีเต้น อยากให้น้องนะคะ ก็จะเลือกตัวแรก ดูการเคลื่อนไหวเขาสิ หรือเขาบอกว่า Drawn ได้ ก็ไปเลือกภาพมาย้อนไปก่อน สามารถไปเลือกของเขาก็ได้นะ โยโกะยังไม่มี จะเอาตัวนี้ที่มันวาดไว้แล้วนะ กด Nexr ไปลองเอาจากที่เขาวาดไว้ให้เดี๋ยวนะ สมมตินะคะ สมมติแล้วกด Next พิสดารเลยนะ เอาใหม่ ๆ เริ่มใหม่ก็ได้นะคะ ตรงรูปภาพใช่ไหมคะ รูปภาพที่เราจะใช้ เรามีแล้วเราก็ as Photo นะคะรูปนี้สิ ไม่ได้วาดเองมันจะเคลื่อนไหวไหม ต้องกดยอมรับ แล้วก็เลือกขนาดของภาพนึกออกนะ จะเอา ตรง นี่Setorettion นี่ เห็นไหมคะ หรือจะเพิ่มเพิ่มอะไรเข้าไปนี่เห็นไหมนะคะ แบบนี้นะคะ ก็ลบออกอย่างนี้แล้วก็กด Next แล้วแต่เรานะ ถ้าปรับก็ขยับนะคะ แล้วก็กด นี่ เรสามารถเลือกได้ไง ว่าจะให้ทำอะไเห็นไหมคะ เห็นไหมคือรูปที่เรวาด ความละเอียด ก็ตามนะคะ หัวเลาะ บอกแล้วอยู่กับรูปตัวเองวาดออกมาด้วย กด กดอะไรเห็นไหมมันจะมีขั้นตอนอยู่ นั่นหมายถึง เราต้องการให้ภาพมันเคลื่อนไหว แบบตัวอย่างนี้ ขอเปลี่ยนเอาน้องหมี เหมือนเดิมแล้วกันดูสิว่าจุดที่เขาตั้งมาให้ มันจะสมูทกวที่เราไปตั้งใหม่ไหมน้องหมีดูดีกว่าไหม นั่น ก็คือ ค่ะ ที่ปุ่ม Fix นี่ให้ เข้าใจหรือยัง เห็นในจุดรอยต่อใช่ไหม นั่นก็คือโครงของการเคลื่อนที่น่ะ มันทำเอาไว้แล้ว นั่นก็คือหลักการของตัวนี้นะคะ1 รูปก็เอามาทำเป็นเคลื่อนไหวได้ ทีนี้แต่ แต่ แต่ในความเป็นจริงพอให้ทำงาน Telling นั่นเอง เป็นเรทชมาดูโปรแกรมต่อไป เข้า พิมพ์คำว่า Animaker นะคะพิมพ์คำค้นว่า Aniพิมพ์คำว่า Animaker ปุ๊บนะคะแล้วมันจะไปไหน A-n-iก็เข้าไปที่ นี่นะคะ Animaker.com นี่นะคะ Animaker.com นะคะ ต้องไปที่ เว็บที่ขึเนอันที่ 2 Animaker Animation Vdeo ไอ้ตัว เหมือนอะไรล่ะ จะบอกมนุษย์ต่างดาวไหม คลิกที่เมนู สร้าง สร้างงานชิ้นที่ 1 Google ้ลยเด็ก ๆ นะคะ แล้วแต่ อันนี้จะ Google Gmail ของเราน่ะนะคะ ใส่รหัสผ่านของเรานะคะ เข้าไป ในการสร้างนะคะ จะเอาชื่อภาษาไทยหรือภาษาอังกฤษก็ได้ นะคะ เอาชื่อเล่นตัวเองนะคะ แล้วก็คลิก Cเลือกอีเมลล์เพื่อนน่ะ ก็… Create your movement ตอนนี้เข้ามาที่หน้านี้กันหรือยัง มันจะขึ้นเข้า Login หรือยัง ข้ามน่ะ ข้ามไปเลยไหนใครยังไม่เข้ามาหน้านี่ยกมือ เกอร์ ๆ Animaker ไม่เป็นไร เดี๋ยว…ทำไมไม่ขึ้นน่ะ นะคะ อ้าวหายไปไหน Create a เขาทำไว้แล้วเห็นไหมคะ อันนี้ในตัวอย่างที่ทำไว้แล้ว แต่ทีนี้ทำเองเพราะฉะนั้น คลิกที่เครื่อง มันก็จะให้เลือกขนาดวิดีโอ เอาเท่าไหนดี เอาแบบไหนเอาแบบยาว เลือก shoot yourเลือกขนาดของ Vdeo เรา ส่วนใหญ่เขาก็ทำเป็นแบบยาวนะเพราะฉะนั้นเราเลือกแบบยาว มันก็จะมีจะดูก็ได้นะคะ Lent สอนว่าจะสร้างอะไร อย่างไรนะคโอ้ 19 นาที นานอยู่นะไม่เป็นไร เขาก็จะมีบอกว่าสิ่ง ขึ้นตอนนะคะ คือสร้างตะวละครเองก็ได้ เอาจากที่เขามีตัวละครที่เขามีหรือตัวการ์ตูนที่เขามี แล้วก็สามารถดาวน์โหลดวิดีโอนี้ได้นี่นะ 2 / 2 Work Space ก็คือพื้นที่เราเราทำตามขั้นตอนที่มันขึ้นดีกว่า นะคะ ต่อไป Scene Timeline ระยะเวลส คือตรงนี้นะคะ อธิบายไทตาม… ทัง้หมดน่พค่ะ ทั้ง Background ทั้งเสียงเพลงคือควบคุมทั้งหมดเลย เวลา ๆ ทั้งหมดเลย Timeline นะคะ ส่วนต่อมา Camera Timeline การ… เรียกว่าอะไรล่ะใช้ประยุกต์ ควบคุม ปุ่มมันได้นะคะ เป็น Camera Timeline ก็คือตัวกล้อง อัด Video ก็คือใช้กล้องอัดนะคะ ที่เราทำน่ะ ว่าไอ้ตัว Animation เราไอ้ตัว Animation เรามันจะเป็ฯ Preview form the play headเล่น หมายถึงเล่นตั้งแต่ต้น นะคะ addinfก็คือฉากถ้าเกิดเรามีฉากเพิ่ม ดูละครใช่ไหม หรือภาพยนตร์ เวลาฉากนึกออกนะ มันไม่ได้ใช้ฉากเดียวแล้วจบ add a new scene นะคะComment ส่วใส่อะไรล่ะ ซับ… ซับไทย ซับอังกฤษนึกออกนะก็คือตัวนี้จะเป็นตัวใส่ ก็คือสร้างน่ะค่ะ กดPubliching ก็คือเมื่อเราทำเสร็จนะคะ นั่นเองนะคะ ก็คือตัวนี้แชร์ หมายถึงเราแชร์วีดีโอนี้ไป อันนี้คือถ้ามีปัญหาอะไรอย่างนี้นะค Video นะคะ ทีนี้เรา มาเลือกเห็นไหมคะ ใันจะมีเครื่องมือที่เรียกว่าTempage ที่รนะคะ เราจะเอา Template แบบไหน อะไรแบบนี้สมมติจะพาทัวร์หอไอเฟล อะไรแบบนี้เราก็ไปเลือก Tempage ที่มีหอไอเฟงไหนล่ะ ยังนึกไม่ออกกเอาแบบเปล่า ๆ คืแเราสามารถมาเลือกใช้ Template ที่เขาสร้างมาไว้แล้วก็ได้นะคะ เด็ก ๆ หลักการง่าย ๆ ของเรานะคะ ให้นึกถึงว่าเราจะทำเรื่องอะไร เกี่ยวกับขนมแคนดี้กินเห็นไหมคะ มันก็จะมี มีเยอะเลยมีเยอะเลย เลือกได้นะเด็ก ๆ อันนี้ก็คือในสมมติที่เราทำเป็น ว่าเราจะเอาอะไรอันนี้ออกกำลังกาย ถ้าไม่เอา ถ้าไม่เอาเราก็คลิกย้อน เริ่มตั้งแต่เป็นว่างเปล่า จะสร้างมสมมติไม่เอาอะไรก้ได้เป็นว่างเปล่า เห็นไหมคะ อยากได้ใครเอ่ย อย่กได้คนนี้ไหมลองเลือกดูนะคะ นะ เราก้ สังเกตตรงไหน ฟรี ถ้าฟรีมันจะไม่มีอะไร ถ้าฟรีนี่ จะเป็นแบบนี้นะถ้ามีมีป้ายดาวติดนี่เสียสตางค์Character ฟรีใช้นะคะเดด็ ลองเลือกดูเลือกเอาสัก 1ตัวนะ ตกลงเขาเอาตัวนี้ล่ะเจอแล้วก็ขี้เกียจไปหาเพิ่ม ชิ้นนั้น แล้วกด deletl=มีท่าด้วย เห็นไหมคะ มีท่าทางเพียบเลยเป็นหมอ เป็นครู เป็นคนป่วยนะ เห็นไหมตัวละครมันมีการกระทำได้หลายอย่าง เอาสักตัว เอายืนตรงก่อน Seen แรกแล้วท่าอื่นค่อยเปลี่ยนนะ โกรธอยู่ ร้องไห้ตัวละครแล้ว องค์ประกอบต่อมาคะเพิ่มอะไรเข้าไป เข้าไปเห็นไหม แบบเหมือนจะทำฉาก นึกออกนะ มันก็จะอยู่ที่ อยากใส่อะไรเข้าไป เห็นหรือเปล่ากดปุ๊บนี่คือเลือกใส่เลยนะคะ เห็นไหมคะ อยากได้เก้าอี้มาไว้นั่งเลือกมา ทำฉากเอง อยากใส่อะไรเข้าไปอีกใสตึกเข้าไปหน่อย บ้านหรือเปล่า อยากทำฉากนะคะ เราสร้างฉากของเราเอง ได้เลยนะคะ แบบนี้เป็นต้น ใส่เพิ่ใเพิ่ม มี Gallery ไว้ให้ มี Background ด้วยอย่างนี้อยากได้อะไรน่ะ ห้องน้ำ เอาฉากนี้แล้วกันจะไป ดูนะคะ พอเราเลือก Action ใช่ไหมแสดงสีหน้าท่าทาง ดีใจจะได้มาช็อปปิ่ง อันนี้นะคะ เอาอันนี้แล้วกัน จะเอาไว้ตรงไหนดีแล้วแต่เรานะคะ ใส่ข้อความได้ สามารถพิมพ์ข้อความลงไปนะคะ Heading หรือsub heading Heading ก็คือ หัวข้อใหญ่ ๆ อย่างชื่อเรื่อง ก็คือเนื้อหา a Littel bit ก็คือOf Body นะคะ เลือกเอาถ้าจะใส่ เมื่อกี้เลือก Background ไปแล้ว ใส่ Soud เข้าไป ขึ้นมา สมมติจะเอาเพลงนี้ ยังไม่ใส่อะไรอย่างอื่นนะ เดี๋ยว Play แค่ให้เล่นเพลง อีกรอบหนึ่งไหม ยืนเฉย ๆ เพิ่มอีก เอาฉากเดิมนะตัวคนตัวคนจะเปลี่ยนอะไรนะ จากยืน แล้วก็เปลี่ยนมาเป็นรอ ยืนอยู่เฉย ๆ ก่อน 2 เห็นหรือเปล่าเพราะฉะนั้น ก็อีก 5 วินาที ดูนะคะการเปลี่ยนแปลง10 ยืนอยู่ 5 วิผ่านไปไป มองนาฬิกา กด Play จากตรงนี้ก็ได้นะคะ เขาบอก ฉากต่อไปนึกออกนะ เป็นรอเสร็จแล้ว เมื่อกี้ อีก 1 Scene นะคะ นี้มันจะมีปัญหาคตืออะไรรู้แล้ว เพราะอะไร เราต้องการให้ตำแหน่งมันตรงใช่ไหมคะ ดูนะคะ ย่อ เขาเรียกว่าอะไรล่ะ copy นคลิกที่ Seen นะ แล้วเราดู Scene ที่ 1 ดูSeen ที่ 2 เรามาเปลี่ยน Dupicate อีก 1 ครั้งดูเวลาเป็น โกรธ ยืนอยู่ เห็นไหม ตำแหน่งที่ยืนอ๋อเร็วไปหน่อย เดี๋ยว play ให้ดูใหม่นึกออกนะคะลองกด play ดูจนสุด เขาโกรธแล้ว แล้วอยากทำอะไรต่อ สมมติ มี Prop อะไรให้เล่ยสนุก ๆ ไหมไม่มีโผล่มาอีกตัวสิ เดี๋ยวนะ Seen ที่ ดูเวลา…อันนี้… Walking พอโกรธแล้วเราก็จะเดินหรือทำอะไรต่อ เพราะฉะนั้นจะเป็น Time ที่ 4 นะคะ ทำเหมือนเดิม เราก็เลื่อนตัวละครหน่อยละครหน่อย เดินแล้ว เปลี่ยน Background นั่นเองจากอยู่ข้างนอกจะเข้าไปในห้างทำอย่างไร ถ้ามีติดดาวห้ามใช้Time Fame ที่ 3 อยู่ ๆ โผล่มานี่เลย ไม่ถูกต้อง1, 2, 3, 4 เสียตังไม่เอาเดี๋ยวนะคะ เดินผ่านตึกเลยหรือลืมดู เดินกลับบ้านเดินไปเดี๋ยวนะ ซุปเปอร์มาเก็ต มีไหมนี่ เดี๋ยวนะ ค้นก็ได้ ก็ดชเป็นฉากนี้แทนนะคะ ดูนะคะ แต่ตอนเปลี่ยนยังไม่ยืนรอ ไม่มาสักทีโกรธแล้วนะ จะให้ตัว แล้วก็ไป Shot ที่ 4 มันจะเป็นเดินที่อย่างตั้ง ไปสุดเลย น่าจะได้เหมือน Seen Seen ที่ 4 ปรับ เขาเรียกว่าอะไรล่ะ ปรับ Timeline นะคะ แต่เราเคลื่อนำแหน่งของคนมา มาทำเหมือนเดิม โอเคนะ นี่เห็นไหมดูความต่อ Timeline น่ะก็คือตรงนี้ ยังอยู่ที่ฉากเดิมแล้วเดินดูนะคะ พอโกรธปุ๊บ อันที่ 4 แต่เปลี่ยนท่าเป็นเดิน Walking Walking Walking ไหนเอ่ย ของภาพนะคะ ขึ้นอยู่กับ Timeline นะเด็ก ๆ อันนี้มันต้องไปจัด ถ้า ๆ ๆท่า ท่า ท่าสร้าง มีทางเลือกให้ 1 สร้างจากนิทาน จะสร้างจากอย่างไร ให้นึกถึงนะเอาเรื่องอะไรดี นิทานก่อนนอนกระต่ายขี้อายกระต่ายกับเต่า ส้วนใหญ่เขาชอบเอามาทำ หมีกับหมาป่า อีกากับหงส์เหมือนเรื่องนี้ ก็จะมีฉาก ถ้า ๆ คนแบบนี้แล้ว ไปเลี้ยง แล้วเดินไปเจอหมาป่าตกในหลุม พอช่วยขึ้นมา พอช่วยขึ้นมาได้ ก๋เลย หลอกให้กลับไปตกใหม่ เราก็จะประกอบไปด้วยฉาก 1, 2, 3, 4 , 5 หรือ ๆ หรือถ้าสร้างเรื่องเองเช่น สมมติทำนิทานเรื่อง อะไรนี่ หรือทำ ทำให้ห็นว่า แม่ไก่ฟักใช่แล้วลูกถึงออกมา หรือสร้างจากเพลง เช่นมี Music เพลง มีวาฬตัวหนึ่งลอยว่ายน้ำมาอย่างนี้ก็ได้นะคะ เรามี ไม่เกิน 3 นาที ถ้าทำจากเพลงมีวาฬตัวหนึ่งลอยว่ายน้ำมา ผ่านมาใช่ไหมคะ ตามเนื้อหาเพลง เด็ก ไสามารเลือกเนื้อหาจากนิทานหรือเพลง แล้วก็ใส่เพลงประกอบแบบนี้ ที่นี้ควรจะขึ้นซับ ตัวการ์ตูนใหม่ใช่ไหม นะคะหรือฉากอย่างนี้แต่ถ้าไม่ เอง แล้วเอามาใส่ ก็จะเป็นไฟลืภาพน่ะมันก็จะมีให้นี่เห็นไหมคะ ที่เราสร้างไว้ใส่เข้ามา แบบนี้นะคะ สมมติสมมตินะคะ สมมติ 97 เปอร์เซนต์ อีก 3 เปอร์เซนต์ คืออาจจะไปลบอันนี้ออกลบข้อความออกเอาแต่ฉากหลัง ความยาวไม่เกิน อย่างต่ำก็คือ 3 นาที โดยปกติ 1 เพลงก็คือ 3 นาที เหมือนอะไรนะ เพลงแบบ ที่เกี่ยวกับสัตว์ ๆ อีก นนอกจากไอ้วาฬเกยตื้นแล้ว นึกถึงของเราไม่ออก อาจจะ ภาคเสียงหน่อย ใส่ตัวการ์ตูนลงไปทำให้เป็นเรื่องแล้ว Play แล้ว นะคะ โอเคไหมคะ ให้เลือกจากนิทานนะคะ เพราะ เดี๋ยวลองดูเพลง เพลงประกอบเพลงและนิทานดูตัวอย่างนะคะ ของ Pinkfog นี่A, B, C น้องกระโดดน้องเต้น เห็นไหมคะเป๋นแอนิเมชัน เห็นไหมคะ เป็นฉาก ฉากเดียวก็ได้แล้วก็เปลี่ยนแค่อะไร เขามีตัว charactor เขา4 5 ตัวโฆษณาเยอะจริงอันนี้ 3D นะนี่ ฃนะคะ เด็ก ๆ ลองหาเรื่อง พอตเรื่องที่จแล้วดูว่าความยาวไม่เกิน 3 นาที ง่าย ๆ น่ะ สอนนับ 1-10 หรือสอน วาดรูปอะไรแบบนี้ แล้วแต่ หรือเลือกเพลง เอส1 เพลงก็ได้ทำเป็น Animation ของตัวเอง 1 เรื่อ ก็จบเพียงเท่านี้ค่ะ ขอบคุณพี่ล่านะคะ เข้า ออกจากระบบนะคะ ให้เรียบร้อย เพราะว่าเครื่องสาธารณะใช้</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4994 การออกแบบสื่อดิจิทัลเบื้องต้น 9 ส.ค. 2565 ปลา ภูมิ</dc:title>
  <dc:creator/>
  <cp:keywords/>
  <dcterms:created xsi:type="dcterms:W3CDTF">2022-08-24T09:38:44Z</dcterms:created>
  <dcterms:modified xsi:type="dcterms:W3CDTF">2022-08-24T09: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สิงหาคม 2565 เวลา 13.00 น.</vt:lpwstr>
  </property>
  <property fmtid="{D5CDD505-2E9C-101B-9397-08002B2CF9AE}" pid="3" name="subtitle">
    <vt:lpwstr/>
  </property>
</Properties>
</file>